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7f945d7a4ec9de1b28cea390391760e9567477"/>
    <w:p>
      <w:pPr>
        <w:pStyle w:val="Heading3"/>
      </w:pPr>
      <w:r>
        <w:t xml:space="preserve">План мероприятий c 06 ноября по 12 ноября 2023 года</w:t>
      </w:r>
    </w:p>
    <w:p>
      <w:pPr>
        <w:pStyle w:val="FirstParagraph"/>
      </w:pPr>
      <w:r>
        <w:t xml:space="preserve">14.11.2023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Врем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Место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Наименование мероприятий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Ответственный</w:t>
            </w:r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>
            <w:gridSpan w:val="5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06 ноябр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Понедельник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0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Совещание с начальниками отделов по организационной работе и работе с населением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Новичкова Е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0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,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каб. 207</w:t>
            </w:r>
          </w:p>
        </w:tc>
        <w:tc>
          <w:tcPr/>
          <w:p>
            <w:pPr>
              <w:jc w:val="left"/>
            </w:pPr>
            <w:r>
              <w:t xml:space="preserve">Штаб по оперативным вопросам главы управы района со службами района, подведомственными учреждениями и руководителями структурных подразделений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Белов С.А.</w:t>
            </w:r>
          </w:p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5:00 -17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Приём населения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Новичкова Е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5:00-16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Прием организаций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>
            <w:gridSpan w:val="5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07 ноябр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Вторник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09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Автозаводская, д. 10</w:t>
            </w:r>
          </w:p>
        </w:tc>
        <w:tc>
          <w:tcPr/>
          <w:p>
            <w:pPr>
              <w:jc w:val="left"/>
            </w:pPr>
            <w:r>
              <w:t xml:space="preserve">Заседание тепловой комиссии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Белов С.А.</w:t>
            </w:r>
          </w:p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4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Заседание Штаба по капитальному ремонту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Белов С.А,</w:t>
            </w:r>
          </w:p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Егольникова С.А.</w:t>
            </w:r>
          </w:p>
        </w:tc>
      </w:tr>
      <w:tr>
        <w:tc>
          <w:tcPr>
            <w:gridSpan w:val="5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08 ноябр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Среда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4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Заседание Штаба по капитальному ремонту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>
            <w:gridSpan w:val="5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09 ноябр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Четверг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08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ыезд на территорию района</w:t>
            </w:r>
          </w:p>
        </w:tc>
        <w:tc>
          <w:tcPr/>
          <w:p>
            <w:pPr>
              <w:jc w:val="left"/>
            </w:pPr>
            <w:r>
              <w:t xml:space="preserve">Объезд территории района по вопросам ликвидации несанкционированной торговли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Пышняк М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6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Совещание с сотрудниками отдела ЖКХ, благоустройства и строительства по вопросу исполнительской дисциплины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5:00 – 17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,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кабинет 203</w:t>
            </w:r>
          </w:p>
        </w:tc>
        <w:tc>
          <w:tcPr/>
          <w:p>
            <w:pPr>
              <w:jc w:val="left"/>
            </w:pPr>
            <w:r>
              <w:t xml:space="preserve">Прием населения заместителя главы управы по вопросам экономики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Кукса А.И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Помещение досугового учреждения</w:t>
            </w:r>
          </w:p>
        </w:tc>
        <w:tc>
          <w:tcPr/>
          <w:p>
            <w:pPr>
              <w:jc w:val="left"/>
            </w:pPr>
            <w:r>
              <w:t xml:space="preserve">Проверка деятельности досугового учреждения ГБУ ЦД «Личность»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Еремина И.В.</w:t>
            </w:r>
          </w:p>
          <w:p>
            <w:pPr>
              <w:jc w:val="left"/>
            </w:pPr>
            <w:r>
              <w:t xml:space="preserve">Желтиков Г.В.</w:t>
            </w:r>
          </w:p>
        </w:tc>
      </w:tr>
      <w:tr>
        <w:tc>
          <w:tcPr>
            <w:gridSpan w:val="5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0 ноябр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Пятница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>
            <w:gridSpan w:val="5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1 ноябр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Суббота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/>
          <w:p>
            <w:pPr>
              <w:jc w:val="left"/>
            </w:pPr>
            <w:r>
              <w:t xml:space="preserve">Масликов И.В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5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2 ноябр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Воскресенье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/>
          <w:p>
            <w:pPr>
              <w:jc w:val="left"/>
            </w:pPr>
            <w:r>
              <w:t xml:space="preserve">Масликов И.В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saricino.mos.ru/events/detail/1198035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Царицы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events/detail/1198035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events/detail/1198035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6T05:51:08Z</dcterms:created>
  <dcterms:modified xsi:type="dcterms:W3CDTF">2024-08-26T05:5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